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34F9" w:rsidRDefault="001835C4">
      <w:r>
        <w:t xml:space="preserve">Lesson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23rd Mar</w:t>
      </w:r>
    </w:p>
    <w:p w:rsidR="001835C4" w:rsidRDefault="001835C4">
      <w:r>
        <w:t>Topic: Quantity.</w:t>
      </w:r>
    </w:p>
    <w:p w:rsidR="001835C4" w:rsidRDefault="001835C4"/>
    <w:p w:rsidR="001835C4" w:rsidRDefault="001835C4">
      <w:r>
        <w:t>Quantity – ilość</w:t>
      </w:r>
    </w:p>
    <w:p w:rsidR="001835C4" w:rsidRDefault="001835C4"/>
    <w:p w:rsidR="001835C4" w:rsidRDefault="001835C4">
      <w:r>
        <w:t>Przypomnijmy sobie, że rzeczowniki w języku angielskim dzielimy na policzalne (countable) i niepoliczalne (uncountable).</w:t>
      </w:r>
    </w:p>
    <w:p w:rsidR="001835C4" w:rsidRDefault="000F64E6">
      <w:r>
        <w:t>Proszę dla przypomnienia przeczytać informacje z tej strony:</w:t>
      </w:r>
    </w:p>
    <w:p w:rsidR="000F64E6" w:rsidRDefault="000F64E6">
      <w:hyperlink r:id="rId5" w:history="1">
        <w:r>
          <w:rPr>
            <w:rStyle w:val="Hipercze"/>
          </w:rPr>
          <w:t>http://www.angielski.slowka.pl/gramatyka,okreslniki-ilosciowe-kwantyfikatory-quantifiers,m,1351.html</w:t>
        </w:r>
      </w:hyperlink>
    </w:p>
    <w:p w:rsidR="000F64E6" w:rsidRDefault="000F64E6"/>
    <w:p w:rsidR="000F64E6" w:rsidRDefault="000F64E6">
      <w:r>
        <w:t>In your notebook, please write:</w:t>
      </w:r>
    </w:p>
    <w:p w:rsidR="000F64E6" w:rsidRDefault="000F64E6">
      <w:r>
        <w:t>A lot of – dużo, używamy w zdaniach twierdzących</w:t>
      </w:r>
    </w:p>
    <w:p w:rsidR="000F64E6" w:rsidRDefault="000F64E6">
      <w:r>
        <w:t>Some – trochę, używamy w zdaniach twierdzących</w:t>
      </w:r>
    </w:p>
    <w:p w:rsidR="000F64E6" w:rsidRDefault="000F64E6">
      <w:r>
        <w:t>A few – kilka, wystarczająco</w:t>
      </w:r>
    </w:p>
    <w:p w:rsidR="000F64E6" w:rsidRDefault="000F64E6">
      <w:r>
        <w:t>Few – kilka, ale za mało</w:t>
      </w:r>
    </w:p>
    <w:p w:rsidR="000F64E6" w:rsidRDefault="000F64E6">
      <w:r>
        <w:t>A little – kilka, wystarczająco</w:t>
      </w:r>
    </w:p>
    <w:p w:rsidR="000F64E6" w:rsidRDefault="000F64E6">
      <w:r>
        <w:t>Little – kilka, ale za mało</w:t>
      </w:r>
    </w:p>
    <w:p w:rsidR="000F64E6" w:rsidRDefault="000F64E6">
      <w:r>
        <w:t>How much/how many – ile?</w:t>
      </w:r>
    </w:p>
    <w:p w:rsidR="000F64E6" w:rsidRDefault="000F64E6">
      <w:r>
        <w:t xml:space="preserve">Any – żaden, jakiś, używamy w przeczeniach i pytaniach </w:t>
      </w:r>
      <w:bookmarkStart w:id="0" w:name="_GoBack"/>
      <w:bookmarkEnd w:id="0"/>
    </w:p>
    <w:p w:rsidR="000F64E6" w:rsidRDefault="000F64E6"/>
    <w:p w:rsidR="000F64E6" w:rsidRDefault="000F64E6">
      <w:r>
        <w:t xml:space="preserve">Please, do the exercises from 9 – 12 pg 65 in your notebook. </w:t>
      </w:r>
    </w:p>
    <w:sectPr w:rsidR="000F64E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2NbawMDEwNjQ1MrFU0lEKTi0uzszPAykwrAUArNHCQCwAAAA="/>
  </w:docVars>
  <w:rsids>
    <w:rsidRoot w:val="001835C4"/>
    <w:rsid w:val="000F64E6"/>
    <w:rsid w:val="001835C4"/>
    <w:rsid w:val="00486815"/>
    <w:rsid w:val="00B05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semiHidden/>
    <w:unhideWhenUsed/>
    <w:rsid w:val="000F64E6"/>
    <w:rPr>
      <w:color w:val="0000FF"/>
      <w:u w:val="single"/>
    </w:rPr>
  </w:style>
  <w:style w:type="table" w:styleId="rednialista2akcent1">
    <w:name w:val="Medium List 2 Accent 1"/>
    <w:basedOn w:val="Standardowy"/>
    <w:uiPriority w:val="66"/>
    <w:rsid w:val="000F64E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eastAsia="pl-PL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semiHidden/>
    <w:unhideWhenUsed/>
    <w:rsid w:val="000F64E6"/>
    <w:rPr>
      <w:color w:val="0000FF"/>
      <w:u w:val="single"/>
    </w:rPr>
  </w:style>
  <w:style w:type="table" w:styleId="rednialista2akcent1">
    <w:name w:val="Medium List 2 Accent 1"/>
    <w:basedOn w:val="Standardowy"/>
    <w:uiPriority w:val="66"/>
    <w:rsid w:val="000F64E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eastAsia="pl-PL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angielski.slowka.pl/gramatyka,okreslniki-ilosciowe-kwantyfikatory-quantifiers,m,1351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20</Words>
  <Characters>726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minika</dc:creator>
  <cp:lastModifiedBy>Dominika</cp:lastModifiedBy>
  <cp:revision>2</cp:revision>
  <dcterms:created xsi:type="dcterms:W3CDTF">2020-03-22T12:31:00Z</dcterms:created>
  <dcterms:modified xsi:type="dcterms:W3CDTF">2020-03-22T12:49:00Z</dcterms:modified>
</cp:coreProperties>
</file>